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9</w:t>
      </w:r>
    </w:p>
    <w:p>
      <w:pPr>
        <w:pStyle w:val="FirstParagraph"/>
      </w:pPr>
      <w:r>
        <w:t xml:space="preserve">It is a privilege to deliver this Investment Section to the Comprehensive Annual Financial Report of the Arizona State Retirement System. In this section we will discuss our investment strateg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1" w:name="investment-strategy"/>
      <w:bookmarkEnd w:id="21"/>
      <w:r>
        <w:t xml:space="preserve">Investment Strategy</w:t>
      </w:r>
    </w:p>
    <w:p>
      <w:pPr>
        <w:pStyle w:val="FirstParagraph"/>
      </w:pPr>
      <w:r>
        <w:t xml:space="preserve">ASRS manages its investments in accordance with a strategic asset allocation. The ASRS investment team seeks to enhance returns compared to strategic asset allocation benchmarks through its implementation of the investment program and tactical positioning relative to strategic targets.</w:t>
      </w:r>
    </w:p>
    <w:p>
      <w:pPr>
        <w:pStyle w:val="BodyText"/>
      </w:pPr>
      <w:r>
        <w:t xml:space="preserve">Fundamentally, investment returns are rewards for risks taken. ASRS manages its risk in a highly diversified program across multiple global markets including equities, real estate and credit. The diversity of the program expands opportunities for gain and reduces risk that would be present in a more concentrated approach.</w:t>
      </w:r>
    </w:p>
    <w:p>
      <w:pPr>
        <w:pStyle w:val="BodyText"/>
      </w:pPr>
      <w:r>
        <w:t xml:space="preserve">ASRS is a long-term investor with a multi-decade horizon for its decisions. We will tolerate short-term market fluctuations in order to position ourselves for long run gains. We are a value oriented investor and, at times, will buy in markets out of favor and patiently await their recovery.</w:t>
      </w:r>
    </w:p>
    <w:p>
      <w:pPr>
        <w:pStyle w:val="BodyText"/>
      </w:pPr>
      <w:r>
        <w:t xml:space="preserve">ASRS maintains a high level of liquidity with assets totaling nearly forty times the cash required to fund benefits. As a pension fund, the cash requirements for benefits are highly stable and predictable. These two facts combine to give ASRS an advantage in the market allowing it to provide liquidity to market participants with less flexibility and unpredictable cash needs. ASRS capitalizes on this by participating in less liquid private markets for equities, real estate and credit. These programs have significantly enhanced the diversity of our investments and have increased our returns.</w:t>
      </w:r>
    </w:p>
    <w:p>
      <w:pPr>
        <w:pStyle w:val="Heading2"/>
      </w:pPr>
      <w:bookmarkStart w:id="22" w:name="investment-environment"/>
      <w:bookmarkEnd w:id="22"/>
      <w:r>
        <w:t xml:space="preserve">Investment Environment</w:t>
      </w:r>
    </w:p>
    <w:p>
      <w:pPr>
        <w:pStyle w:val="FirstParagraph"/>
      </w:pPr>
      <w:r>
        <w:t xml:space="preserve">Ten years have passed since the worst days of the global financial crisis and the world economy has seen steady growth throughout that period. Much progress has been made in improved banking regulations which increase the robustness and stability of the global financial system. Global trade continued to expand and emerging economies grew rapidly. In that environment, companies were profitable and their stocks soared. Bond markets performed well as central banks were accommodating with asset purchases and low policy rates. At this stage, there are signs of slowing growth and heightened risks of shocks from international events. In this environment, the stock market has shown mixed results with higher volatility. Bond markets remain strong with renewed central bank easing.</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title="" id="1" name="Picture"/>
            <a:graphic>
              <a:graphicData uri="http://schemas.openxmlformats.org/drawingml/2006/picture">
                <pic:pic>
                  <pic:nvPicPr>
                    <pic:cNvPr descr="CIO-Report-2019_files/figure-docx/unnamed-chunk-1-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4" w:name="investment-results"/>
      <w:bookmarkEnd w:id="24"/>
      <w:r>
        <w:t xml:space="preserve">Investment Results</w:t>
      </w:r>
    </w:p>
    <w:p>
      <w:pPr>
        <w:pStyle w:val="FirstParagraph"/>
      </w:pPr>
      <w:r>
        <w:t xml:space="preserve">The ASRS investment program continues to perform well. Investment returns of 6.6%, 9.9%, 6.6%, and 10.4% for the one, three, five and ten year periods exceeded our benchmarks by 1.4%, 2.1%, 1.8% and 1.3%, respectively. According to our investment consultant NEPC, these returns placed ASRS in the top quartile of public pension plans for all of these time periods and in the top 4% for the ten year period. While market conditions have not allowed us to earn the 7.5% actuarial return in the most recent year, ASRS ten year returns exceeded the actuarial target by nearly 3% per year. On a very long run basis, ASRS has earned compound returns of 9.7% per year for the last 44 years.</w:t>
      </w:r>
    </w:p>
    <w:p>
      <w:pPr>
        <w:pStyle w:val="BodyText"/>
      </w:pPr>
      <w:r>
        <w:drawing>
          <wp:inline>
            <wp:extent cx="5334000" cy="2667000"/>
            <wp:effectExtent b="0" l="0" r="0" t="0"/>
            <wp:docPr descr="" title="" id="1" name="Picture"/>
            <a:graphic>
              <a:graphicData uri="http://schemas.openxmlformats.org/drawingml/2006/picture">
                <pic:pic>
                  <pic:nvPicPr>
                    <pic:cNvPr descr="CIO-Report-2019_files/figure-docx/unnamed-chunk-2-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ted in terms of dollars, small differences in returns compounded over a number of years have a big impact on the value of the total fund. The 1.4% outperformance in the most recent year translates to add.itional profits of $537 million added to the value of the fund. Over ten years, the 1.3% outperformance added nearly $5 billion in value to the fund.</w:t>
      </w:r>
    </w:p>
    <w:p>
      <w:pPr>
        <w:pStyle w:val="BodyText"/>
      </w:pPr>
      <w:r>
        <w:drawing>
          <wp:inline>
            <wp:extent cx="5334000" cy="2667000"/>
            <wp:effectExtent b="0" l="0" r="0" t="0"/>
            <wp:docPr descr="" title="" id="1" name="Picture"/>
            <a:graphic>
              <a:graphicData uri="http://schemas.openxmlformats.org/drawingml/2006/picture">
                <pic:pic>
                  <pic:nvPicPr>
                    <pic:cNvPr descr="CIO-Report-2019_files/figure-docx/unnamed-chunk-3-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7" w:name="governance-and-compliance"/>
      <w:bookmarkEnd w:id="27"/>
      <w:r>
        <w:t xml:space="preserve">Governance and Compliance</w:t>
      </w:r>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is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8" w:name="cost"/>
      <w:bookmarkEnd w:id="28"/>
      <w:r>
        <w:t xml:space="preserve">Cost</w:t>
      </w:r>
    </w:p>
    <w:p>
      <w:pPr>
        <w:pStyle w:val="FirstParagraph"/>
      </w:pPr>
      <w:r>
        <w:t xml:space="preserve">While cost management is not an investment strategy per se, cost reduction is one of the most important ways to improve investment performance. ASRS aggressively manages costs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nd these strategies in aggregate have consistently outperformed their benchmarks by about 10bp per year.</w:t>
      </w:r>
    </w:p>
    <w:p>
      <w:pPr>
        <w:pStyle w:val="BodyText"/>
      </w:pPr>
      <w:r>
        <w:t xml:space="preserve">In private markets, costs are necessarily higher to implement these programs and we carefully monitor investments to ensure these costs are appropriate.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w:t>
      </w:r>
      <w:r>
        <w:t xml:space="preserve"> </w:t>
      </w:r>
      <w:r>
        <w:t xml:space="preserve">“</w:t>
      </w:r>
      <w:r>
        <w:t xml:space="preserve">separate accounts</w:t>
      </w:r>
      <w:r>
        <w:t xml:space="preserve">”</w:t>
      </w:r>
      <w:r>
        <w:t xml:space="preserve">,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9" w:name="reporting-and-performance-measurement"/>
      <w:bookmarkEnd w:id="29"/>
      <w:r>
        <w:t xml:space="preserve">Reporting and Performance Measurement</w:t>
      </w:r>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w:t>
      </w:r>
      <w:r>
        <w:t xml:space="preserve">“</w:t>
      </w:r>
      <w:r>
        <w:t xml:space="preserve">GFOA</w:t>
      </w:r>
      <w:r>
        <w:t xml:space="preserve">”</w:t>
      </w:r>
      <w:r>
        <w:t xml:space="preserve">).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w:t>
      </w:r>
      <w:r>
        <w:t xml:space="preserve"> </w:t>
      </w:r>
      <w:r>
        <w:t xml:space="preserve">“</w:t>
      </w:r>
      <w:r>
        <w:t xml:space="preserve">public market equivalent</w:t>
      </w:r>
      <w:r>
        <w:t xml:space="preserve">”</w:t>
      </w:r>
      <w:r>
        <w:t xml:space="preserve"> </w:t>
      </w:r>
      <w:r>
        <w:t xml:space="preserve">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nd to total fund reporting in 2018.</w:t>
      </w:r>
    </w:p>
    <w:p>
      <w:pPr>
        <w:pStyle w:val="Heading2"/>
      </w:pPr>
      <w:bookmarkStart w:id="30" w:name="technology"/>
      <w:bookmarkEnd w:id="30"/>
      <w:r>
        <w:t xml:space="preserve">Technology</w:t>
      </w:r>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tivity of the investment team. As noted above, ASRS has implemented a rigorous performance measurement system which has greatly increased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are currently in the process of implementing a unified data system of position and performance data which will improve efficiency by eliminating human processing steps, enhance reliability, and improve flexibility in performance analysis.</w:t>
      </w:r>
    </w:p>
    <w:p>
      <w:pPr>
        <w:pStyle w:val="Heading2"/>
      </w:pPr>
      <w:bookmarkStart w:id="31" w:name="conclusion"/>
      <w:bookmarkEnd w:id="31"/>
      <w:r>
        <w:t xml:space="preserve">Conclusion</w:t>
      </w:r>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fabe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dcterms:created xsi:type="dcterms:W3CDTF">2019-09-27T22:23:46Z</dcterms:created>
  <dcterms:modified xsi:type="dcterms:W3CDTF">2019-09-27T22:23:46Z</dcterms:modified>
</cp:coreProperties>
</file>